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E6B" w:rsidRDefault="00463E6B">
      <w:r>
        <w:t>The reviewers will fill out the 1</w:t>
      </w:r>
      <w:r w:rsidRPr="00463E6B">
        <w:rPr>
          <w:vertAlign w:val="superscript"/>
        </w:rPr>
        <w:t>st</w:t>
      </w:r>
      <w:r>
        <w:t xml:space="preserve"> 3 rows </w:t>
      </w:r>
      <w:proofErr w:type="spellStart"/>
      <w:r>
        <w:t>and than</w:t>
      </w:r>
      <w:proofErr w:type="spellEnd"/>
      <w:r>
        <w:t xml:space="preserve"> the left side of the table. The implementers will place their answers on the right side of the table. Tab 5.1 will be useful to find any request.</w:t>
      </w:r>
      <w:bookmarkStart w:id="0" w:name="_GoBack"/>
      <w:bookmarkEnd w:id="0"/>
    </w:p>
    <w:p w:rsidR="00463E6B" w:rsidRDefault="00463E6B"/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10260"/>
      </w:tblGrid>
      <w:tr w:rsidR="00463E6B" w:rsidRPr="00137870" w:rsidTr="009F78BC">
        <w:tc>
          <w:tcPr>
            <w:tcW w:w="10260" w:type="dxa"/>
          </w:tcPr>
          <w:p w:rsidR="00463E6B" w:rsidRPr="00137870" w:rsidRDefault="00463E6B" w:rsidP="009F78B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Reviewer’s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Website 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Title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</w:tr>
      <w:tr w:rsidR="00463E6B" w:rsidRPr="00137870" w:rsidTr="009F78BC">
        <w:tc>
          <w:tcPr>
            <w:tcW w:w="10260" w:type="dxa"/>
          </w:tcPr>
          <w:p w:rsidR="00463E6B" w:rsidRPr="00137870" w:rsidRDefault="00463E6B" w:rsidP="009F78BC">
            <w:pP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URL:</w:t>
            </w:r>
          </w:p>
        </w:tc>
      </w:tr>
      <w:tr w:rsidR="00463E6B" w:rsidRPr="00137870" w:rsidTr="009F78BC">
        <w:tc>
          <w:tcPr>
            <w:tcW w:w="10260" w:type="dxa"/>
          </w:tcPr>
          <w:p w:rsidR="00463E6B" w:rsidRDefault="00463E6B" w:rsidP="009F78BC">
            <w:pP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Purpose:</w:t>
            </w:r>
          </w:p>
        </w:tc>
      </w:tr>
    </w:tbl>
    <w:p w:rsidR="00463E6B" w:rsidRDefault="00463E6B"/>
    <w:tbl>
      <w:tblPr>
        <w:tblW w:w="10345" w:type="dxa"/>
        <w:tblInd w:w="-500" w:type="dxa"/>
        <w:tblLook w:val="04A0" w:firstRow="1" w:lastRow="0" w:firstColumn="1" w:lastColumn="0" w:noHBand="0" w:noVBand="1"/>
      </w:tblPr>
      <w:tblGrid>
        <w:gridCol w:w="5565"/>
        <w:gridCol w:w="4780"/>
      </w:tblGrid>
      <w:tr w:rsidR="005E67EC" w:rsidRPr="00137870" w:rsidTr="0051331D">
        <w:trPr>
          <w:trHeight w:val="440"/>
        </w:trPr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Gr#</w:t>
            </w:r>
            <w:r w:rsidR="007F45F0"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X</w:t>
            </w:r>
          </w:p>
          <w:p w:rsidR="00A8204D" w:rsidRPr="00137870" w:rsidRDefault="00A8204D" w:rsidP="00A8204D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Reviewer’s</w:t>
            </w: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Student Name(s) + id    </w:t>
            </w:r>
          </w:p>
          <w:p w:rsidR="005E67EC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ate:       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Gr#</w:t>
            </w:r>
            <w:r w:rsidR="007F45F0"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Y</w:t>
            </w:r>
          </w:p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Answering</w:t>
            </w: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Student Name(s) + id</w:t>
            </w:r>
          </w:p>
          <w:p w:rsidR="005E67EC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       Date:</w:t>
            </w:r>
          </w:p>
        </w:tc>
      </w:tr>
      <w:tr w:rsidR="00FF093B" w:rsidRPr="00137870" w:rsidTr="0051331D">
        <w:trPr>
          <w:trHeight w:val="440"/>
        </w:trPr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F093B" w:rsidRPr="00137870" w:rsidRDefault="00FF093B" w:rsidP="00057DF8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Date: 12/1/</w:t>
            </w:r>
            <w:r w:rsidR="00057DF8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F093B" w:rsidRPr="00137870" w:rsidRDefault="00FF093B" w:rsidP="00057DF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te: 12/3/</w:t>
            </w:r>
            <w:r w:rsidR="00057DF8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</w:tr>
      <w:tr w:rsidR="005E67EC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3D6AAC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Reviewer’s </w:t>
            </w:r>
            <w:r w:rsidR="005E67EC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Notes: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Action Taken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(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ecify effected file name</w:t>
            </w:r>
            <w:r w:rsid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in bold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)</w:t>
            </w: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</w:p>
        </w:tc>
      </w:tr>
      <w:tr w:rsidR="00D96E57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FF093B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om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 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n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image or text to fill 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hite space in Home pag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.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an image in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index.html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enu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 some more content to Menu page to fill up white spac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content to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menu.html</w:t>
            </w:r>
            <w:r w:rsidR="005E67EC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5E67EC" w:rsidRPr="00137870" w:rsidTr="0051331D">
        <w:trPr>
          <w:trHeight w:val="71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enu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re content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side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ubmenus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shion, Restaurant, and Grocery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ges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Included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ntent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after each detail’s element</w:t>
            </w:r>
          </w:p>
          <w:p w:rsidR="00816099" w:rsidRPr="00137870" w:rsidRDefault="00A82249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, and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grocery.html</w:t>
            </w:r>
          </w:p>
        </w:tc>
      </w:tr>
      <w:tr w:rsidR="005E67EC" w:rsidRPr="00137870" w:rsidTr="0051331D">
        <w:trPr>
          <w:trHeight w:val="107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shion, Restaurant, and Grocery pages should have general information saying "click on image to get coupon"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ed content says "Please click on the image to get coupon on the top of the page</w:t>
            </w:r>
          </w:p>
          <w:p w:rsidR="00816099" w:rsidRPr="00137870" w:rsidRDefault="00816099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5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er images for Fashion, Restaurant, and Grocery pages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5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gned all the images to the center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</w:p>
        </w:tc>
      </w:tr>
      <w:tr w:rsidR="005E67EC" w:rsidRPr="00137870" w:rsidTr="0051331D">
        <w:trPr>
          <w:trHeight w:val="107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or Restaurant and Grocery page make sure there are an equal number of images for each category. 3x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ed additional image to fill in the column to 3x3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vents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 Events page place ore, clickable pictures on the right column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A8224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link to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vent.html</w:t>
            </w:r>
          </w:p>
        </w:tc>
      </w:tr>
      <w:tr w:rsidR="005E67EC" w:rsidRPr="00137870" w:rsidTr="0051331D">
        <w:trPr>
          <w:trHeight w:val="98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ferenc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rganize Reference page into multiple columns to fill in white space on right side. Maybe in a table or div tag.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eated 3X3 table element for the reference page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reference.html</w:t>
            </w:r>
          </w:p>
        </w:tc>
      </w:tr>
      <w:tr w:rsidR="005E67EC" w:rsidRPr="00137870" w:rsidTr="0051331D">
        <w:trPr>
          <w:trHeight w:val="98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9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ferenc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 a more meaningful image in references other than the snoopy picture that is related to content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7C021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. Change images accordingly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reference.html</w:t>
            </w:r>
          </w:p>
        </w:tc>
      </w:tr>
      <w:tr w:rsidR="005E67EC" w:rsidRPr="00137870" w:rsidTr="0051331D">
        <w:trPr>
          <w:trHeight w:val="62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 xml:space="preserve">10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Jobs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bs</w:t>
            </w:r>
            <w:proofErr w:type="spellEnd"/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ge align the fields of form vertically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0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gned the label element using float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jobs.html</w:t>
            </w:r>
          </w:p>
        </w:tc>
      </w:tr>
      <w:tr w:rsidR="00A8204D" w:rsidRPr="00137870" w:rsidTr="0051331D">
        <w:trPr>
          <w:trHeight w:val="62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1. Sitemap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Sitemap page add additional links to social media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249" w:rsidP="00137870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</w:t>
            </w:r>
            <w:r w:rsidR="00137870" w:rsidRPr="001378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Facebook, LinkedIn, Twitter, YouTube, Instagram</w:t>
            </w:r>
            <w:r w:rsidR="00137870" w:rsidRPr="001378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</w:t>
            </w:r>
            <w:r w:rsidR="00137870" w:rsidRPr="001378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Google+ in sitemap.html</w:t>
            </w:r>
          </w:p>
        </w:tc>
      </w:tr>
    </w:tbl>
    <w:tbl>
      <w:tblPr>
        <w:tblStyle w:val="TableGrid"/>
        <w:tblpPr w:leftFromText="180" w:rightFromText="180" w:vertAnchor="page" w:horzAnchor="margin" w:tblpY="40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Appealing to target audienc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Consistent site header/logo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 Consistent navigation area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Informative page title that includes the company/organization/site nam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Page footer area includes copyright, last update, contact email addres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. Good use of basic design principles: repetition, contrast, proximity, and alignmen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Cs/>
                <w:sz w:val="20"/>
                <w:szCs w:val="20"/>
              </w:rPr>
              <w:t>7. Displays without horizontal scrolling at 1024 × 768 and higher resolution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. Balance of text/graphics/white space on pag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. Good contrast between text and backgroun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 Repetitive information (header/logo and navigation) occupies less than one-quarter to one-third of the browser window at 1024 × 768 resolution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 Home page has compelling, interesting information above the fold (before scrolling down) at 1024 × 768 resolution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Cs/>
                <w:sz w:val="20"/>
                <w:szCs w:val="20"/>
              </w:rPr>
              <w:t>12. Home page downloads within 10 seconds on dial-up connection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 Viewport meta tag is used to enhance display on smartphones (see Chapter 7)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 Media queries configure responsive page layout for smartphone and tablet display (see Chapter 7)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644779">
      <w:pPr>
        <w:rPr>
          <w:rFonts w:ascii="Times New Roman" w:hAnsi="Times New Roman" w:cs="Times New Roman"/>
          <w:b/>
          <w:sz w:val="20"/>
          <w:szCs w:val="20"/>
        </w:rPr>
      </w:pPr>
    </w:p>
    <w:p w:rsidR="00644779" w:rsidRDefault="00644779" w:rsidP="00644779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Pr="00644779" w:rsidRDefault="00777F25" w:rsidP="00777F25">
      <w:pPr>
        <w:rPr>
          <w:rFonts w:ascii="Times New Roman" w:hAnsi="Times New Roman" w:cs="Times New Roman"/>
          <w:b/>
          <w:sz w:val="20"/>
          <w:szCs w:val="20"/>
        </w:rPr>
      </w:pPr>
      <w:r w:rsidRPr="00644779">
        <w:rPr>
          <w:rFonts w:ascii="Times New Roman" w:hAnsi="Times New Roman" w:cs="Times New Roman"/>
          <w:b/>
          <w:sz w:val="20"/>
          <w:szCs w:val="20"/>
        </w:rPr>
        <w:t xml:space="preserve">TAB 5.1 </w:t>
      </w:r>
      <w:r>
        <w:rPr>
          <w:rFonts w:ascii="Times New Roman" w:hAnsi="Times New Roman" w:cs="Times New Roman"/>
          <w:b/>
          <w:sz w:val="20"/>
          <w:szCs w:val="20"/>
        </w:rPr>
        <w:t xml:space="preserve">- </w:t>
      </w:r>
      <w:hyperlink r:id="rId5" w:history="1">
        <w:r w:rsidRPr="008359C6">
          <w:rPr>
            <w:rStyle w:val="Hyperlink"/>
            <w:rFonts w:ascii="Times New Roman" w:hAnsi="Times New Roman" w:cs="Times New Roman"/>
            <w:b/>
            <w:sz w:val="20"/>
            <w:szCs w:val="20"/>
          </w:rPr>
          <w:t>https://terrymorris.net/bestpractices/</w:t>
        </w:r>
      </w:hyperlink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Pr="00777F25" w:rsidRDefault="00777F25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Page Layout</w:t>
      </w: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Default="00777F25" w:rsidP="00777F2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Pr="00777F25" w:rsidRDefault="00777F25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Browser Compatibility</w:t>
      </w:r>
    </w:p>
    <w:p w:rsidR="00777F25" w:rsidRDefault="00777F25" w:rsidP="00777F2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77F25" w:rsidRPr="00644779" w:rsidTr="009F78BC">
        <w:tc>
          <w:tcPr>
            <w:tcW w:w="4675" w:type="dxa"/>
          </w:tcPr>
          <w:p w:rsidR="00777F25" w:rsidRPr="00644779" w:rsidRDefault="00777F25" w:rsidP="00777F2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Displays on current versions of Microsoft Edge</w:t>
            </w:r>
          </w:p>
        </w:tc>
        <w:tc>
          <w:tcPr>
            <w:tcW w:w="4675" w:type="dxa"/>
          </w:tcPr>
          <w:p w:rsidR="00777F25" w:rsidRPr="00644779" w:rsidRDefault="00777F25" w:rsidP="00777F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F25" w:rsidRPr="00644779" w:rsidTr="009F78BC"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Displays on current versions of Firefox</w:t>
            </w:r>
          </w:p>
        </w:tc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F25" w:rsidRPr="00644779" w:rsidTr="009F78BC"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 Displays on current versions of Google Chrome</w:t>
            </w:r>
          </w:p>
        </w:tc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F25" w:rsidRPr="00644779" w:rsidTr="009F78BC"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Displays on current versions of Safari</w:t>
            </w:r>
          </w:p>
        </w:tc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F25" w:rsidRPr="00644779" w:rsidTr="009F78BC"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Displays on current versions of Internet Explorer</w:t>
            </w:r>
          </w:p>
        </w:tc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F25" w:rsidRPr="00644779" w:rsidTr="009F78BC"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. Displays on mobile devices (including tablets and smartphones)</w:t>
            </w:r>
          </w:p>
        </w:tc>
        <w:tc>
          <w:tcPr>
            <w:tcW w:w="4675" w:type="dxa"/>
          </w:tcPr>
          <w:p w:rsidR="00777F25" w:rsidRPr="00644779" w:rsidRDefault="00777F25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77F25" w:rsidRDefault="00777F25" w:rsidP="00644779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777F25" w:rsidRPr="00644779" w:rsidRDefault="00777F25" w:rsidP="00644779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644779" w:rsidRPr="00777F25" w:rsidRDefault="00644779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lastRenderedPageBreak/>
        <w:t>Navigation</w:t>
      </w:r>
    </w:p>
    <w:p w:rsidR="00777F25" w:rsidRPr="00777F25" w:rsidRDefault="00777F25" w:rsidP="00777F25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Main navigation links are clearly and consistently label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Navigation is easy to use for target audienc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 If main navigation uses images, clear text links are in the footer section of the pag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Cs/>
                <w:sz w:val="20"/>
                <w:szCs w:val="20"/>
              </w:rPr>
              <w:t>4. If main navigation uses Flash, clear text links are in the footer section of th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Navigation is structured in an unordered lis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6. Navigation aids (such as site map, skip to content link, and/or </w:t>
            </w: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readcrumbs</w:t>
            </w:r>
            <w:r w:rsidRPr="0064477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) </w:t>
            </w: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e us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 All navigation hyperlinks work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644779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644779" w:rsidRPr="00777F25" w:rsidRDefault="00644779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Color and Graphics</w:t>
      </w:r>
    </w:p>
    <w:p w:rsidR="00777F25" w:rsidRPr="00777F25" w:rsidRDefault="00777F25" w:rsidP="00777F25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Color scheme is limited to a maximum of three or four colors plus neutral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Color is used consistently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 Background and text colors have sufficient contras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Color is not used alone to convey meaning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Use of color and graphics enhances rather than detracts from the sit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3167E0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7E0">
              <w:rPr>
                <w:rFonts w:ascii="Times New Roman" w:hAnsi="Times New Roman" w:cs="Times New Roman"/>
                <w:bCs/>
                <w:sz w:val="20"/>
                <w:szCs w:val="20"/>
              </w:rPr>
              <w:t>6. Graphics are optimized and do not slow download significantly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 Each graphic used serves a clear purpos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. Image tags use the alt attribute to configure alternate text replacemen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. Animated images do not distract from the site and do not endlessly repea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644779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644779" w:rsidRPr="00777F25" w:rsidRDefault="00644779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Multimedia</w:t>
      </w:r>
    </w:p>
    <w:p w:rsidR="00777F25" w:rsidRPr="00777F25" w:rsidRDefault="00777F25" w:rsidP="00777F25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Each audio or video file used serves a clear purpos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The audio or video files used enhance rather than distract from the sit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 Captions or transcripts are provided for each audio or video file us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The file size is indicated for audio or video file download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Hyperlinks to downloads for media plug-ins are provid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3167E0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7E0">
              <w:rPr>
                <w:rFonts w:ascii="Times New Roman" w:hAnsi="Times New Roman" w:cs="Times New Roman"/>
                <w:bCs/>
                <w:sz w:val="20"/>
                <w:szCs w:val="20"/>
              </w:rPr>
              <w:t>6. Animation enhances rather than distracts from the site conten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3167E0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7E0">
              <w:rPr>
                <w:rFonts w:ascii="Times New Roman" w:hAnsi="Times New Roman" w:cs="Times New Roman"/>
                <w:bCs/>
                <w:sz w:val="20"/>
                <w:szCs w:val="20"/>
              </w:rPr>
              <w:t>7. Animation does not endlessly repea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644779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644779" w:rsidRPr="00777F25" w:rsidRDefault="00644779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Content Presentation</w:t>
      </w:r>
    </w:p>
    <w:p w:rsidR="00777F25" w:rsidRPr="00777F25" w:rsidRDefault="00777F25" w:rsidP="00777F25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Common fonts such as Arial, Verdana, Georgia, or Times New Roman are us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Writing techniques for the Web are used: headings, bullet points, brief paragraphs, and so on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3. Fonts, font sizes, and font colors are consistently us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If web fonts are configured, no more than one font typeface is used.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Content provides meaningful, useful information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. Content is organized in a consistent manner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 Information is easy to find (minimal clicks)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167E0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  <w:t>8. Timeliness: The date of the last revision and/or copyright date is accurat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. Content does not include outdated material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 Content is free of typographical and grammatical error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 Avoids the use of “Click here” when writing text for hyperlink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 Hyperlinks use a consistent set of colors to indicate visited/</w:t>
            </w:r>
            <w:proofErr w:type="spellStart"/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nvisited</w:t>
            </w:r>
            <w:proofErr w:type="spellEnd"/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tatu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 Alternate text equivalent to content is provided for graphics and media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644779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644779" w:rsidRPr="00777F25" w:rsidRDefault="00644779" w:rsidP="00777F2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777F25">
        <w:rPr>
          <w:rFonts w:ascii="Times New Roman" w:hAnsi="Times New Roman" w:cs="Times New Roman"/>
          <w:b/>
          <w:bCs/>
          <w:sz w:val="20"/>
          <w:szCs w:val="20"/>
        </w:rPr>
        <w:t>Functionality</w:t>
      </w:r>
    </w:p>
    <w:p w:rsidR="00777F25" w:rsidRPr="00777F25" w:rsidRDefault="00777F25" w:rsidP="00777F25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All internal hyperlinks work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All external hyperlinks work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 All forms (see Chapter 9) function as expect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No JavaScript (see Chapters 11 and 14) errors are generated by the page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644779">
      <w:pPr>
        <w:rPr>
          <w:rFonts w:ascii="Times New Roman" w:hAnsi="Times New Roman" w:cs="Times New Roman"/>
          <w:b/>
          <w:bCs/>
          <w:sz w:val="20"/>
          <w:szCs w:val="20"/>
        </w:rPr>
      </w:pPr>
    </w:p>
    <w:p w:rsidR="00644779" w:rsidRPr="005C7309" w:rsidRDefault="00644779" w:rsidP="005C7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5C7309">
        <w:rPr>
          <w:rFonts w:ascii="Times New Roman" w:hAnsi="Times New Roman" w:cs="Times New Roman"/>
          <w:b/>
          <w:bCs/>
          <w:sz w:val="20"/>
          <w:szCs w:val="20"/>
        </w:rPr>
        <w:t>Accessibility</w:t>
      </w:r>
    </w:p>
    <w:p w:rsidR="005C7309" w:rsidRPr="005C7309" w:rsidRDefault="005C7309" w:rsidP="005C7309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 When the main navigation consists of images and/or multimedia, the page footer area contains text hyperlinks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 Navigation is structured in an unordered lis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3. </w:t>
            </w:r>
            <w:r w:rsidRPr="003167E0">
              <w:rPr>
                <w:rFonts w:ascii="Times New Roman" w:hAnsi="Times New Roman" w:cs="Times New Roman"/>
                <w:bCs/>
                <w:sz w:val="20"/>
                <w:szCs w:val="20"/>
              </w:rPr>
              <w:t>Navigation aids, such as site map, skip navigation link, or</w:t>
            </w: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readcrumbs are us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 Color is not used alone to convey meaning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 Text color has sufficient contrast with background color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. Image element use the alt attribute to configure alternate text replacement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 If graphics are used to convey meaning, the alternate text equivalent is provid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. If media is used to convey meaning, the alternate text equivalent is provid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. Captions or transcripts are provided for each audio or video file used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 Attributes designed to improve accessibility, such as alt and title, are used where appropriat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 Use the id and headers attributes to improve the accessibility of table data (see Chapter 8)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3167E0" w:rsidRDefault="00644779" w:rsidP="009F78B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7E0">
              <w:rPr>
                <w:rFonts w:ascii="Times New Roman" w:hAnsi="Times New Roman" w:cs="Times New Roman"/>
                <w:bCs/>
                <w:sz w:val="20"/>
                <w:szCs w:val="20"/>
              </w:rPr>
              <w:t>12. If the site uses frames, frame titles are configured and meaningful content is placed in the no-frames area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4779" w:rsidRPr="00644779" w:rsidTr="009F78BC"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3. To assist screen readers, the spoken language of the page is indicated with the HTML element’s </w:t>
            </w:r>
            <w:proofErr w:type="spellStart"/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ang</w:t>
            </w:r>
            <w:proofErr w:type="spellEnd"/>
            <w:r w:rsidRPr="006447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ttribute</w:t>
            </w:r>
          </w:p>
        </w:tc>
        <w:tc>
          <w:tcPr>
            <w:tcW w:w="4675" w:type="dxa"/>
          </w:tcPr>
          <w:p w:rsidR="00644779" w:rsidRPr="00644779" w:rsidRDefault="00644779" w:rsidP="009F78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4779" w:rsidRPr="00644779" w:rsidRDefault="00644779" w:rsidP="00463E6B">
      <w:pPr>
        <w:rPr>
          <w:rFonts w:ascii="Times New Roman" w:hAnsi="Times New Roman" w:cs="Times New Roman"/>
          <w:b/>
          <w:sz w:val="20"/>
          <w:szCs w:val="20"/>
        </w:rPr>
      </w:pPr>
    </w:p>
    <w:sectPr w:rsidR="00644779" w:rsidRPr="00644779" w:rsidSect="008F5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2253E"/>
    <w:multiLevelType w:val="hybridMultilevel"/>
    <w:tmpl w:val="6A5EFED8"/>
    <w:lvl w:ilvl="0" w:tplc="DEC0154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714E83"/>
    <w:multiLevelType w:val="hybridMultilevel"/>
    <w:tmpl w:val="0C267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jM3MDUyMAMxlHSUglOLizPz80AKLGoBfxEgnSwAAAA="/>
  </w:docVars>
  <w:rsids>
    <w:rsidRoot w:val="005E67EC"/>
    <w:rsid w:val="00057DF8"/>
    <w:rsid w:val="00137870"/>
    <w:rsid w:val="003167E0"/>
    <w:rsid w:val="003D6AAC"/>
    <w:rsid w:val="00463E6B"/>
    <w:rsid w:val="0051331D"/>
    <w:rsid w:val="00566196"/>
    <w:rsid w:val="00593FCB"/>
    <w:rsid w:val="005C7309"/>
    <w:rsid w:val="005E67EC"/>
    <w:rsid w:val="00644779"/>
    <w:rsid w:val="00777F25"/>
    <w:rsid w:val="007B142C"/>
    <w:rsid w:val="007C0217"/>
    <w:rsid w:val="007F45F0"/>
    <w:rsid w:val="00816099"/>
    <w:rsid w:val="008F56E1"/>
    <w:rsid w:val="009A72BF"/>
    <w:rsid w:val="009B172A"/>
    <w:rsid w:val="009E0483"/>
    <w:rsid w:val="00A8204D"/>
    <w:rsid w:val="00A82249"/>
    <w:rsid w:val="00D96E57"/>
    <w:rsid w:val="00FF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CD3B0C-5EE6-F046-AFC5-66231C695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4477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02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13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44779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styleId="Hyperlink">
    <w:name w:val="Hyperlink"/>
    <w:basedOn w:val="DefaultParagraphFont"/>
    <w:uiPriority w:val="99"/>
    <w:unhideWhenUsed/>
    <w:rsid w:val="00777F2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7F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7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rrymorris.net/bestpractic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128</Words>
  <Characters>643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bin Yang</dc:creator>
  <cp:keywords/>
  <dc:description/>
  <cp:lastModifiedBy>Jozef Goetz</cp:lastModifiedBy>
  <cp:revision>4</cp:revision>
  <cp:lastPrinted>2018-12-04T21:17:00Z</cp:lastPrinted>
  <dcterms:created xsi:type="dcterms:W3CDTF">2020-11-29T08:33:00Z</dcterms:created>
  <dcterms:modified xsi:type="dcterms:W3CDTF">2020-11-29T09:31:00Z</dcterms:modified>
</cp:coreProperties>
</file>